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enny Rung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ng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22 Knollwood Dr, Oak Forest, IL, USA Oak Forest, IL, USA 6045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lrrunge@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828060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